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5DFC" w:rsidRPr="00184BE0" w:rsidRDefault="00AE5DFC" w:rsidP="00414D5B">
      <w:pPr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184BE0">
        <w:rPr>
          <w:rFonts w:ascii="Times New Roman" w:hAnsi="Times New Roman" w:cs="Times New Roman"/>
          <w:b/>
          <w:sz w:val="32"/>
          <w:szCs w:val="32"/>
        </w:rPr>
        <w:t>DIVINE ARINZE</w:t>
      </w:r>
      <w:r w:rsidRPr="00EC348F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184BE0">
        <w:rPr>
          <w:rFonts w:ascii="Times New Roman" w:hAnsi="Times New Roman" w:cs="Times New Roman"/>
          <w:b/>
          <w:sz w:val="32"/>
          <w:szCs w:val="32"/>
        </w:rPr>
        <w:t>OKEKE</w:t>
      </w:r>
    </w:p>
    <w:p w:rsidR="00097948" w:rsidRDefault="00EC2F2D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69829261" wp14:editId="71FCFFB3">
            <wp:extent cx="228600" cy="228600"/>
            <wp:effectExtent l="0" t="0" r="0" b="0"/>
            <wp:docPr id="14" name="Graphic 14" descr="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Hous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918F5">
        <w:rPr>
          <w:rFonts w:ascii="Times New Roman" w:hAnsi="Times New Roman" w:cs="Times New Roman"/>
          <w:sz w:val="24"/>
          <w:szCs w:val="24"/>
        </w:rPr>
        <w:t xml:space="preserve"> </w:t>
      </w:r>
      <w:r w:rsidR="00097948">
        <w:rPr>
          <w:rFonts w:ascii="Times New Roman" w:hAnsi="Times New Roman" w:cs="Times New Roman"/>
          <w:sz w:val="24"/>
          <w:szCs w:val="24"/>
        </w:rPr>
        <w:t xml:space="preserve">Kulibina </w:t>
      </w:r>
      <w:proofErr w:type="gramStart"/>
      <w:r w:rsidR="00097948">
        <w:rPr>
          <w:rFonts w:ascii="Times New Roman" w:hAnsi="Times New Roman" w:cs="Times New Roman"/>
          <w:sz w:val="24"/>
          <w:szCs w:val="24"/>
        </w:rPr>
        <w:t>street</w:t>
      </w:r>
      <w:proofErr w:type="gramEnd"/>
      <w:r w:rsidR="00097948">
        <w:rPr>
          <w:rFonts w:ascii="Times New Roman" w:hAnsi="Times New Roman" w:cs="Times New Roman"/>
          <w:sz w:val="24"/>
          <w:szCs w:val="24"/>
        </w:rPr>
        <w:t xml:space="preserve"> 2K2, </w:t>
      </w:r>
      <w:proofErr w:type="spellStart"/>
      <w:r w:rsidR="00097948">
        <w:rPr>
          <w:rFonts w:ascii="Times New Roman" w:hAnsi="Times New Roman" w:cs="Times New Roman"/>
          <w:sz w:val="24"/>
          <w:szCs w:val="24"/>
        </w:rPr>
        <w:t>Skolkovo</w:t>
      </w:r>
      <w:proofErr w:type="spellEnd"/>
      <w:r w:rsidR="00097948">
        <w:rPr>
          <w:rFonts w:ascii="Times New Roman" w:hAnsi="Times New Roman" w:cs="Times New Roman"/>
          <w:sz w:val="24"/>
          <w:szCs w:val="24"/>
        </w:rPr>
        <w:t xml:space="preserve"> innovation center, Moscow        </w:t>
      </w:r>
      <w:r w:rsidR="00E918F5">
        <w:rPr>
          <w:rFonts w:ascii="Times New Roman" w:hAnsi="Times New Roman" w:cs="Times New Roman"/>
          <w:sz w:val="24"/>
          <w:szCs w:val="24"/>
        </w:rPr>
        <w:t xml:space="preserve"> </w:t>
      </w:r>
      <w:r w:rsidR="000D5CE2">
        <w:rPr>
          <w:noProof/>
          <w:lang w:val="en-GB" w:eastAsia="en-GB"/>
        </w:rPr>
        <w:drawing>
          <wp:inline distT="0" distB="0" distL="0" distR="0" wp14:anchorId="27BE9E08" wp14:editId="56C154D9">
            <wp:extent cx="190500" cy="156210"/>
            <wp:effectExtent l="0" t="0" r="0" b="0"/>
            <wp:docPr id="277" name="Picture 2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5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097948" w:rsidRPr="00FA1D3F">
          <w:rPr>
            <w:rStyle w:val="Hyperlink"/>
            <w:rFonts w:ascii="Times New Roman" w:hAnsi="Times New Roman" w:cs="Times New Roman"/>
            <w:sz w:val="24"/>
            <w:szCs w:val="24"/>
          </w:rPr>
          <w:t>Divine.Okeke@skoltech.ru</w:t>
        </w:r>
      </w:hyperlink>
      <w:r w:rsidR="00AE5DF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1477F" w:rsidRPr="00B06AC3" w:rsidRDefault="000D5CE2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GB" w:eastAsia="en-GB"/>
        </w:rPr>
        <w:drawing>
          <wp:inline distT="0" distB="0" distL="0" distR="0" wp14:anchorId="19C96996" wp14:editId="4F1E5E84">
            <wp:extent cx="197472" cy="186690"/>
            <wp:effectExtent l="0" t="0" r="0" b="0"/>
            <wp:docPr id="275" name="Picture 2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472" cy="18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687A">
        <w:rPr>
          <w:rFonts w:ascii="Times New Roman" w:hAnsi="Times New Roman" w:cs="Times New Roman"/>
          <w:sz w:val="24"/>
          <w:szCs w:val="24"/>
        </w:rPr>
        <w:t xml:space="preserve"> </w:t>
      </w:r>
      <w:r w:rsidR="00D96527">
        <w:rPr>
          <w:rFonts w:ascii="Times New Roman" w:hAnsi="Times New Roman" w:cs="Times New Roman"/>
          <w:sz w:val="24"/>
          <w:szCs w:val="24"/>
        </w:rPr>
        <w:t>+79911222996</w:t>
      </w:r>
    </w:p>
    <w:p w:rsidR="00AE5DFC" w:rsidRDefault="0038687A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B4AC211">
          <v:rect id="_x0000_i1028" style="width:0;height:1.5pt" o:hrstd="t" o:hr="t" fillcolor="#a0a0a0" stroked="f"/>
        </w:pict>
      </w:r>
    </w:p>
    <w:p w:rsidR="00AE5DFC" w:rsidRPr="00B06AC3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ILE</w:t>
      </w:r>
    </w:p>
    <w:p w:rsidR="00AE5DFC" w:rsidRPr="00B06AC3" w:rsidRDefault="007A4210" w:rsidP="007A421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A4210">
        <w:rPr>
          <w:rFonts w:ascii="Times New Roman" w:hAnsi="Times New Roman" w:cs="Times New Roman"/>
          <w:sz w:val="24"/>
          <w:szCs w:val="24"/>
        </w:rPr>
        <w:t>Dedicated and experienced English tutor with a passion for teaching children. Possessing excellent communication skills and a patient approach to teaching, I am adept at creating a fun and engaging learning environment. With a focus on tailoring my teaching methods to the individual needs of each child, I am committed to helping my students develop their English language skills and reach their full potential. I am specifically skilled in working with young children</w:t>
      </w:r>
      <w:r w:rsidR="00AE5DFC" w:rsidRPr="00B06AC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5DFC" w:rsidRDefault="0038687A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7C0F3A9">
          <v:rect id="_x0000_i1030" style="width:0;height:1.5pt" o:hrstd="t" o:hr="t" fillcolor="#a0a0a0" stroked="f"/>
        </w:pict>
      </w:r>
    </w:p>
    <w:p w:rsidR="00AE5DFC" w:rsidRPr="00B06AC3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EDUCATION</w:t>
      </w:r>
    </w:p>
    <w:tbl>
      <w:tblPr>
        <w:tblStyle w:val="TableGrid"/>
        <w:tblW w:w="1008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05"/>
        <w:gridCol w:w="1080"/>
      </w:tblGrid>
      <w:tr w:rsidR="00AE5DFC" w:rsidTr="004565D9">
        <w:tc>
          <w:tcPr>
            <w:tcW w:w="9005" w:type="dxa"/>
            <w:tcMar>
              <w:left w:w="0" w:type="dxa"/>
              <w:right w:w="0" w:type="dxa"/>
            </w:tcMar>
          </w:tcPr>
          <w:p w:rsidR="008B4EFC" w:rsidRDefault="008B4EFC" w:rsidP="008B4EFC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kolkov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stitute of Science and Technology</w:t>
            </w:r>
          </w:p>
          <w:p w:rsidR="00804FA3" w:rsidRDefault="008B4EFC" w:rsidP="008B4EFC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Energy System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80" w:type="dxa"/>
            <w:tcMar>
              <w:left w:w="0" w:type="dxa"/>
              <w:right w:w="0" w:type="dxa"/>
            </w:tcMar>
            <w:vAlign w:val="center"/>
          </w:tcPr>
          <w:p w:rsidR="008B4EFC" w:rsidRDefault="008B4EFC" w:rsidP="008B4E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. 2022</w:t>
            </w:r>
          </w:p>
          <w:p w:rsidR="008B4EFC" w:rsidRDefault="008B4EFC" w:rsidP="008B4E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AE5DFC" w:rsidRDefault="003D2515" w:rsidP="008B4E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. 2023</w:t>
            </w:r>
            <w:r w:rsidR="008B4EFC"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804FA3" w:rsidRDefault="0038687A" w:rsidP="00414D5B">
      <w:pPr>
        <w:spacing w:after="0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0C567380">
          <v:rect id="_x0000_i1031" style="width:415.7pt;height:1.6pt" o:hrpct="921" o:bullet="t" o:hrstd="t" o:hr="t" fillcolor="#a0a0a0" stroked="f"/>
        </w:pict>
      </w:r>
    </w:p>
    <w:tbl>
      <w:tblPr>
        <w:tblStyle w:val="TableGrid"/>
        <w:tblW w:w="1008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0"/>
        <w:gridCol w:w="1355"/>
      </w:tblGrid>
      <w:tr w:rsidR="00804FA3" w:rsidTr="007E4D02">
        <w:tc>
          <w:tcPr>
            <w:tcW w:w="8730" w:type="dxa"/>
            <w:tcMar>
              <w:left w:w="0" w:type="dxa"/>
              <w:right w:w="0" w:type="dxa"/>
            </w:tcMar>
          </w:tcPr>
          <w:p w:rsidR="00804FA3" w:rsidRDefault="00804FA3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Un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sity of Nigeria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ukka</w:t>
            </w:r>
            <w:proofErr w:type="spellEnd"/>
            <w:r w:rsidR="00E20278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767031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E20278">
              <w:rPr>
                <w:rFonts w:ascii="Times New Roman" w:hAnsi="Times New Roman" w:cs="Times New Roman"/>
                <w:sz w:val="24"/>
                <w:szCs w:val="24"/>
              </w:rPr>
              <w:t>World Bank African Centre of Excellence for Sustainable Power and Energy Development)</w:t>
            </w:r>
          </w:p>
          <w:p w:rsidR="00931A98" w:rsidRDefault="00804FA3" w:rsidP="00414D5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ster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Automatic Control System</w:t>
            </w:r>
            <w:r w:rsidR="004565D9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55" w:type="dxa"/>
            <w:tcMar>
              <w:left w:w="0" w:type="dxa"/>
              <w:right w:w="0" w:type="dxa"/>
            </w:tcMar>
            <w:vAlign w:val="center"/>
          </w:tcPr>
          <w:p w:rsidR="00B4367A" w:rsidRDefault="00804FA3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</w:t>
            </w:r>
            <w:r w:rsidR="00492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0</w:t>
            </w:r>
          </w:p>
          <w:p w:rsidR="00B4367A" w:rsidRDefault="00B4367A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  <w:p w:rsidR="00804FA3" w:rsidRDefault="00804FA3" w:rsidP="00492D0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</w:t>
            </w:r>
            <w:r w:rsidR="00492D0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21</w:t>
            </w:r>
          </w:p>
        </w:tc>
      </w:tr>
    </w:tbl>
    <w:p w:rsidR="00931A98" w:rsidRDefault="0038687A" w:rsidP="00931A98">
      <w:pPr>
        <w:spacing w:after="0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2" style="width:415.7pt;height:1.6pt" o:hrpct="921" o:bullet="t" o:hrstd="t" o:hr="t" fillcolor="#a0a0a0" stroked="f"/>
        </w:pict>
      </w:r>
    </w:p>
    <w:tbl>
      <w:tblPr>
        <w:tblStyle w:val="TableGrid"/>
        <w:tblW w:w="1008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30"/>
        <w:gridCol w:w="1355"/>
      </w:tblGrid>
      <w:tr w:rsidR="00931A98" w:rsidTr="00FE43E4">
        <w:tc>
          <w:tcPr>
            <w:tcW w:w="8730" w:type="dxa"/>
            <w:tcMar>
              <w:left w:w="0" w:type="dxa"/>
              <w:right w:w="0" w:type="dxa"/>
            </w:tcMar>
          </w:tcPr>
          <w:p w:rsidR="008B4EFC" w:rsidRDefault="008B4EFC" w:rsidP="008B4EFC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Un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sity of Nigeria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ukka</w:t>
            </w:r>
            <w:proofErr w:type="spellEnd"/>
          </w:p>
          <w:p w:rsidR="008B4EFC" w:rsidRPr="00B06AC3" w:rsidRDefault="008B4EFC" w:rsidP="008B4EFC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Bachelor of Electrical Engineering.</w:t>
            </w:r>
          </w:p>
          <w:p w:rsidR="00931A98" w:rsidRDefault="008B4EFC" w:rsidP="008B4EFC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Class Hono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rs</w:t>
            </w:r>
          </w:p>
        </w:tc>
        <w:tc>
          <w:tcPr>
            <w:tcW w:w="1355" w:type="dxa"/>
            <w:tcMar>
              <w:left w:w="0" w:type="dxa"/>
              <w:right w:w="0" w:type="dxa"/>
            </w:tcMar>
            <w:vAlign w:val="center"/>
          </w:tcPr>
          <w:p w:rsidR="00931A98" w:rsidRDefault="008B4EFC" w:rsidP="00FE43E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2013-2018</w:t>
            </w:r>
          </w:p>
        </w:tc>
      </w:tr>
    </w:tbl>
    <w:p w:rsidR="00AE5DFC" w:rsidRDefault="0038687A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508BFC">
          <v:rect id="_x0000_i1033" style="width:0;height:1.5pt" o:hrstd="t" o:hr="t" fillcolor="#a0a0a0" stroked="f"/>
        </w:pict>
      </w:r>
    </w:p>
    <w:p w:rsidR="00AE5DFC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ESSIONAL EXPERIENCE</w:t>
      </w:r>
    </w:p>
    <w:p w:rsidR="008B4EFC" w:rsidRDefault="0038687A" w:rsidP="008B4EFC">
      <w:pPr>
        <w:spacing w:after="0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4" style="width:507.15pt;height:1.6pt" o:hrpct="969" o:hrstd="t" o:hr="t" fillcolor="#a0a0a0" stroked="f"/>
        </w:pict>
      </w:r>
    </w:p>
    <w:p w:rsidR="008B4EFC" w:rsidRPr="008B4EFC" w:rsidRDefault="008B4EFC" w:rsidP="008B4EFC">
      <w:pPr>
        <w:spacing w:after="0"/>
        <w:ind w:firstLine="27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search Intern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July-Nov 2022</w:t>
      </w:r>
    </w:p>
    <w:p w:rsidR="008B4EFC" w:rsidRDefault="008B4EFC" w:rsidP="008B4EFC">
      <w:pPr>
        <w:spacing w:after="0"/>
        <w:ind w:firstLine="27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  <w:t xml:space="preserve">Center of Energy Systems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kolkovo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Institute of Science and Technology</w:t>
      </w:r>
    </w:p>
    <w:p w:rsidR="008B4EFC" w:rsidRPr="008B4EFC" w:rsidRDefault="008B4EFC" w:rsidP="008B4EFC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orked on Real-Time Simulators (Opal-RT, RTDS)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Microgrids</w:t>
      </w:r>
      <w:proofErr w:type="spellEnd"/>
    </w:p>
    <w:p w:rsidR="00382535" w:rsidRDefault="0038687A" w:rsidP="002626CF">
      <w:pPr>
        <w:spacing w:after="0"/>
        <w:ind w:left="720" w:right="-60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5CC53B66">
          <v:rect id="_x0000_i1036" style="width:508.6pt;height:1.6pt" o:hrpct="0" o:hrstd="t" o:hr="t" fillcolor="#a0a0a0" stroked="f"/>
        </w:pict>
      </w:r>
    </w:p>
    <w:tbl>
      <w:tblPr>
        <w:tblStyle w:val="TableGrid"/>
        <w:tblW w:w="0" w:type="auto"/>
        <w:tblInd w:w="3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00"/>
        <w:gridCol w:w="1980"/>
      </w:tblGrid>
      <w:tr w:rsidR="00382535" w:rsidTr="004565D9">
        <w:tc>
          <w:tcPr>
            <w:tcW w:w="8100" w:type="dxa"/>
            <w:tcMar>
              <w:left w:w="0" w:type="dxa"/>
              <w:right w:w="0" w:type="dxa"/>
            </w:tcMar>
          </w:tcPr>
          <w:p w:rsidR="00382535" w:rsidRPr="0011477F" w:rsidRDefault="00382535" w:rsidP="00414D5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>Graduate Assistan</w:t>
            </w:r>
            <w:r w:rsidR="00A57118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Pr="0011477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Part-time)</w:t>
            </w:r>
          </w:p>
        </w:tc>
        <w:tc>
          <w:tcPr>
            <w:tcW w:w="1980" w:type="dxa"/>
            <w:tcMar>
              <w:left w:w="0" w:type="dxa"/>
              <w:right w:w="0" w:type="dxa"/>
            </w:tcMar>
          </w:tcPr>
          <w:p w:rsidR="00382535" w:rsidRDefault="00382535" w:rsidP="002626CF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c 2020-Mar 2021</w:t>
            </w:r>
          </w:p>
        </w:tc>
      </w:tr>
    </w:tbl>
    <w:p w:rsidR="00382535" w:rsidRPr="008B4EFC" w:rsidRDefault="00382535" w:rsidP="00414D5B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B4EFC">
        <w:rPr>
          <w:rFonts w:ascii="Times New Roman" w:hAnsi="Times New Roman" w:cs="Times New Roman"/>
          <w:b/>
          <w:sz w:val="24"/>
          <w:szCs w:val="24"/>
        </w:rPr>
        <w:t>Federal Polytechnic Nasarawa, Nigeria</w:t>
      </w:r>
    </w:p>
    <w:p w:rsidR="007A4210" w:rsidRPr="007A4210" w:rsidRDefault="007A4210" w:rsidP="007A4210">
      <w:pPr>
        <w:numPr>
          <w:ilvl w:val="0"/>
          <w:numId w:val="5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A4210">
        <w:rPr>
          <w:rFonts w:ascii="Times New Roman" w:hAnsi="Times New Roman" w:cs="Times New Roman"/>
          <w:sz w:val="24"/>
          <w:szCs w:val="24"/>
          <w:lang w:val="en-GB"/>
        </w:rPr>
        <w:t>Assist faculty members in conducting research projects related to Electrical/Electronic Engineering.</w:t>
      </w:r>
    </w:p>
    <w:p w:rsidR="007A4210" w:rsidRPr="007A4210" w:rsidRDefault="007A4210" w:rsidP="007A4210">
      <w:pPr>
        <w:numPr>
          <w:ilvl w:val="0"/>
          <w:numId w:val="5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A4210">
        <w:rPr>
          <w:rFonts w:ascii="Times New Roman" w:hAnsi="Times New Roman" w:cs="Times New Roman"/>
          <w:sz w:val="24"/>
          <w:szCs w:val="24"/>
          <w:lang w:val="en-GB"/>
        </w:rPr>
        <w:t>Prepare and conduct laboratory sessions and tutorials for undergraduate students.</w:t>
      </w:r>
    </w:p>
    <w:p w:rsidR="007A4210" w:rsidRPr="007A4210" w:rsidRDefault="007A4210" w:rsidP="007A4210">
      <w:pPr>
        <w:numPr>
          <w:ilvl w:val="0"/>
          <w:numId w:val="5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A4210">
        <w:rPr>
          <w:rFonts w:ascii="Times New Roman" w:hAnsi="Times New Roman" w:cs="Times New Roman"/>
          <w:sz w:val="24"/>
          <w:szCs w:val="24"/>
          <w:lang w:val="en-GB"/>
        </w:rPr>
        <w:t>Grade assignments and provide feedback to students.</w:t>
      </w:r>
    </w:p>
    <w:p w:rsidR="007A4210" w:rsidRPr="007A4210" w:rsidRDefault="007A4210" w:rsidP="007A4210">
      <w:pPr>
        <w:numPr>
          <w:ilvl w:val="0"/>
          <w:numId w:val="5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A4210">
        <w:rPr>
          <w:rFonts w:ascii="Times New Roman" w:hAnsi="Times New Roman" w:cs="Times New Roman"/>
          <w:sz w:val="24"/>
          <w:szCs w:val="24"/>
          <w:lang w:val="en-GB"/>
        </w:rPr>
        <w:t>Assist with the maintenance and organization of laboratory equipment and materials.</w:t>
      </w:r>
    </w:p>
    <w:p w:rsidR="007A4210" w:rsidRPr="007A4210" w:rsidRDefault="007A4210" w:rsidP="007A4210">
      <w:pPr>
        <w:numPr>
          <w:ilvl w:val="0"/>
          <w:numId w:val="5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A4210">
        <w:rPr>
          <w:rFonts w:ascii="Times New Roman" w:hAnsi="Times New Roman" w:cs="Times New Roman"/>
          <w:sz w:val="24"/>
          <w:szCs w:val="24"/>
          <w:lang w:val="en-GB"/>
        </w:rPr>
        <w:t>Provide support to faculty members during lectures, workshops, and conferences.</w:t>
      </w:r>
    </w:p>
    <w:p w:rsidR="007A4210" w:rsidRPr="007A4210" w:rsidRDefault="007A4210" w:rsidP="007A4210">
      <w:pPr>
        <w:numPr>
          <w:ilvl w:val="0"/>
          <w:numId w:val="5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A4210">
        <w:rPr>
          <w:rFonts w:ascii="Times New Roman" w:hAnsi="Times New Roman" w:cs="Times New Roman"/>
          <w:sz w:val="24"/>
          <w:szCs w:val="24"/>
          <w:lang w:val="en-GB"/>
        </w:rPr>
        <w:t>Conduct literature reviews and gather data for research projects.</w:t>
      </w:r>
    </w:p>
    <w:p w:rsidR="007A4210" w:rsidRPr="007A4210" w:rsidRDefault="007A4210" w:rsidP="007A4210">
      <w:pPr>
        <w:numPr>
          <w:ilvl w:val="0"/>
          <w:numId w:val="5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A4210">
        <w:rPr>
          <w:rFonts w:ascii="Times New Roman" w:hAnsi="Times New Roman" w:cs="Times New Roman"/>
          <w:sz w:val="24"/>
          <w:szCs w:val="24"/>
          <w:lang w:val="en-GB"/>
        </w:rPr>
        <w:t>Assist in the development of course materials, such as syllabi, handouts, and presentations.</w:t>
      </w:r>
    </w:p>
    <w:p w:rsidR="007A4210" w:rsidRPr="007A4210" w:rsidRDefault="007A4210" w:rsidP="007A4210">
      <w:pPr>
        <w:numPr>
          <w:ilvl w:val="0"/>
          <w:numId w:val="5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A4210">
        <w:rPr>
          <w:rFonts w:ascii="Times New Roman" w:hAnsi="Times New Roman" w:cs="Times New Roman"/>
          <w:sz w:val="24"/>
          <w:szCs w:val="24"/>
          <w:lang w:val="en-GB"/>
        </w:rPr>
        <w:t>Attend meetings and training sessions as required.</w:t>
      </w:r>
    </w:p>
    <w:p w:rsidR="007A4210" w:rsidRPr="007A4210" w:rsidRDefault="007A4210" w:rsidP="007A4210">
      <w:pPr>
        <w:numPr>
          <w:ilvl w:val="0"/>
          <w:numId w:val="5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7A4210">
        <w:rPr>
          <w:rFonts w:ascii="Times New Roman" w:hAnsi="Times New Roman" w:cs="Times New Roman"/>
          <w:sz w:val="24"/>
          <w:szCs w:val="24"/>
          <w:lang w:val="en-GB"/>
        </w:rPr>
        <w:t>Perform other duties as assigned.</w:t>
      </w:r>
    </w:p>
    <w:p w:rsidR="00AE5DFC" w:rsidRDefault="0038687A" w:rsidP="002945B2">
      <w:pPr>
        <w:spacing w:after="0"/>
        <w:ind w:left="720" w:right="-513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BB13701">
          <v:rect id="_x0000_i1037" style="width:508pt;height:1.6pt" o:hrpct="0" o:hrstd="t" o:hr="t" fillcolor="#a0a0a0" stroked="f"/>
        </w:pict>
      </w:r>
    </w:p>
    <w:p w:rsidR="00265AE5" w:rsidRPr="00265AE5" w:rsidRDefault="00265AE5" w:rsidP="00265AE5">
      <w:pPr>
        <w:spacing w:after="0"/>
        <w:ind w:left="720" w:right="-423" w:hanging="45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65AE5">
        <w:rPr>
          <w:rFonts w:ascii="Times New Roman" w:hAnsi="Times New Roman" w:cs="Times New Roman"/>
          <w:b/>
          <w:sz w:val="24"/>
          <w:szCs w:val="24"/>
        </w:rPr>
        <w:t xml:space="preserve">English Teacher, </w:t>
      </w:r>
      <w:r>
        <w:rPr>
          <w:rFonts w:ascii="Times New Roman" w:hAnsi="Times New Roman" w:cs="Times New Roman"/>
          <w:b/>
          <w:sz w:val="24"/>
          <w:szCs w:val="24"/>
        </w:rPr>
        <w:t>University of Nigeria</w:t>
      </w:r>
      <w:r w:rsidRPr="00265AE5">
        <w:rPr>
          <w:rFonts w:ascii="Times New Roman" w:hAnsi="Times New Roman" w:cs="Times New Roman"/>
          <w:b/>
          <w:sz w:val="24"/>
          <w:szCs w:val="24"/>
        </w:rPr>
        <w:t xml:space="preserve"> Elementary School, </w:t>
      </w:r>
      <w:r>
        <w:rPr>
          <w:rFonts w:ascii="Times New Roman" w:hAnsi="Times New Roman" w:cs="Times New Roman"/>
          <w:b/>
          <w:sz w:val="24"/>
          <w:szCs w:val="24"/>
        </w:rPr>
        <w:t>2018</w:t>
      </w:r>
    </w:p>
    <w:p w:rsidR="00265AE5" w:rsidRPr="00265AE5" w:rsidRDefault="00265AE5" w:rsidP="00265AE5">
      <w:pPr>
        <w:spacing w:after="0"/>
        <w:ind w:left="720" w:right="-423" w:hanging="450"/>
        <w:jc w:val="both"/>
        <w:rPr>
          <w:rFonts w:ascii="Times New Roman" w:hAnsi="Times New Roman" w:cs="Times New Roman"/>
          <w:sz w:val="24"/>
          <w:szCs w:val="24"/>
        </w:rPr>
      </w:pPr>
      <w:r w:rsidRPr="00265AE5">
        <w:rPr>
          <w:rFonts w:ascii="Times New Roman" w:hAnsi="Times New Roman" w:cs="Times New Roman"/>
          <w:b/>
          <w:sz w:val="24"/>
          <w:szCs w:val="24"/>
        </w:rPr>
        <w:t xml:space="preserve">• </w:t>
      </w:r>
      <w:r w:rsidRPr="00265AE5">
        <w:rPr>
          <w:rFonts w:ascii="Times New Roman" w:hAnsi="Times New Roman" w:cs="Times New Roman"/>
          <w:sz w:val="24"/>
          <w:szCs w:val="24"/>
        </w:rPr>
        <w:t>Taught English to children aged 6-9, implementing lesson plans that catered to different learning styles and abilities.</w:t>
      </w:r>
    </w:p>
    <w:p w:rsidR="00265AE5" w:rsidRPr="00265AE5" w:rsidRDefault="00265AE5" w:rsidP="00265AE5">
      <w:pPr>
        <w:spacing w:after="0"/>
        <w:ind w:left="720" w:right="-423" w:hanging="450"/>
        <w:jc w:val="both"/>
        <w:rPr>
          <w:rFonts w:ascii="Times New Roman" w:hAnsi="Times New Roman" w:cs="Times New Roman"/>
          <w:sz w:val="24"/>
          <w:szCs w:val="24"/>
        </w:rPr>
      </w:pPr>
      <w:r w:rsidRPr="00265AE5">
        <w:rPr>
          <w:rFonts w:ascii="Times New Roman" w:hAnsi="Times New Roman" w:cs="Times New Roman"/>
          <w:sz w:val="24"/>
          <w:szCs w:val="24"/>
        </w:rPr>
        <w:t>• Utilized interactive activities, games, and multimedia resources to engage the children and make learning fun.</w:t>
      </w:r>
    </w:p>
    <w:p w:rsidR="00265AE5" w:rsidRPr="00265AE5" w:rsidRDefault="00265AE5" w:rsidP="00265AE5">
      <w:pPr>
        <w:spacing w:after="0"/>
        <w:ind w:left="720" w:right="-423" w:hanging="450"/>
        <w:jc w:val="both"/>
        <w:rPr>
          <w:rFonts w:ascii="Times New Roman" w:hAnsi="Times New Roman" w:cs="Times New Roman"/>
          <w:sz w:val="24"/>
          <w:szCs w:val="24"/>
        </w:rPr>
      </w:pPr>
      <w:r w:rsidRPr="00265AE5">
        <w:rPr>
          <w:rFonts w:ascii="Times New Roman" w:hAnsi="Times New Roman" w:cs="Times New Roman"/>
          <w:sz w:val="24"/>
          <w:szCs w:val="24"/>
        </w:rPr>
        <w:t>• Worked collaboratively with other teachers and parents to ensure the children's academic success.</w:t>
      </w:r>
    </w:p>
    <w:p w:rsidR="00265AE5" w:rsidRDefault="00265AE5" w:rsidP="00265AE5">
      <w:pPr>
        <w:spacing w:after="0"/>
        <w:ind w:left="720" w:right="-423" w:hanging="450"/>
        <w:jc w:val="both"/>
        <w:rPr>
          <w:rFonts w:ascii="Times New Roman" w:hAnsi="Times New Roman" w:cs="Times New Roman"/>
          <w:sz w:val="24"/>
          <w:szCs w:val="24"/>
        </w:rPr>
      </w:pPr>
      <w:r w:rsidRPr="00265AE5">
        <w:rPr>
          <w:rFonts w:ascii="Times New Roman" w:hAnsi="Times New Roman" w:cs="Times New Roman"/>
          <w:sz w:val="24"/>
          <w:szCs w:val="24"/>
        </w:rPr>
        <w:lastRenderedPageBreak/>
        <w:t>• Monitored student progress and provided regular feedback to pa</w:t>
      </w:r>
      <w:r>
        <w:rPr>
          <w:rFonts w:ascii="Times New Roman" w:hAnsi="Times New Roman" w:cs="Times New Roman"/>
          <w:sz w:val="24"/>
          <w:szCs w:val="24"/>
        </w:rPr>
        <w:t>rents and school administrators</w:t>
      </w:r>
    </w:p>
    <w:p w:rsidR="00AE5DFC" w:rsidRPr="00265AE5" w:rsidRDefault="0038687A" w:rsidP="00265AE5">
      <w:pPr>
        <w:spacing w:after="0"/>
        <w:ind w:left="720" w:right="-423" w:hanging="450"/>
        <w:jc w:val="both"/>
        <w:rPr>
          <w:rFonts w:ascii="Times New Roman" w:hAnsi="Times New Roman" w:cs="Times New Roman"/>
          <w:sz w:val="24"/>
          <w:szCs w:val="24"/>
        </w:rPr>
      </w:pPr>
      <w:r w:rsidRPr="00265AE5">
        <w:rPr>
          <w:rFonts w:ascii="Times New Roman" w:hAnsi="Times New Roman" w:cs="Times New Roman"/>
          <w:sz w:val="24"/>
          <w:szCs w:val="24"/>
        </w:rPr>
        <w:pict w14:anchorId="19B8718C">
          <v:rect id="_x0000_i1064" style="width:415.35pt;height:1.5pt" o:hrstd="t" o:hr="t" fillcolor="#a0a0a0" stroked="f"/>
        </w:pict>
      </w:r>
    </w:p>
    <w:p w:rsidR="00265AE5" w:rsidRPr="00265AE5" w:rsidRDefault="00265AE5" w:rsidP="00265AE5">
      <w:pPr>
        <w:spacing w:after="0"/>
        <w:ind w:right="-513" w:firstLine="27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265AE5">
        <w:rPr>
          <w:rFonts w:ascii="Times New Roman" w:hAnsi="Times New Roman" w:cs="Times New Roman"/>
          <w:b/>
          <w:sz w:val="24"/>
          <w:szCs w:val="24"/>
          <w:lang w:val="en-GB"/>
        </w:rPr>
        <w:t>Math/Physics Teacher, Divine-Favour High School, Imo Nigeria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, 2017</w:t>
      </w:r>
    </w:p>
    <w:p w:rsidR="00265AE5" w:rsidRPr="00265AE5" w:rsidRDefault="00265AE5" w:rsidP="00265AE5">
      <w:pPr>
        <w:numPr>
          <w:ilvl w:val="0"/>
          <w:numId w:val="6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65AE5">
        <w:rPr>
          <w:rFonts w:ascii="Times New Roman" w:hAnsi="Times New Roman" w:cs="Times New Roman"/>
          <w:sz w:val="24"/>
          <w:szCs w:val="24"/>
          <w:lang w:val="en-GB"/>
        </w:rPr>
        <w:t>Developed and delivered engaging lessons on math and physics topics to high school students</w:t>
      </w:r>
    </w:p>
    <w:p w:rsidR="00265AE5" w:rsidRPr="00265AE5" w:rsidRDefault="00265AE5" w:rsidP="00265AE5">
      <w:pPr>
        <w:numPr>
          <w:ilvl w:val="0"/>
          <w:numId w:val="6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65AE5">
        <w:rPr>
          <w:rFonts w:ascii="Times New Roman" w:hAnsi="Times New Roman" w:cs="Times New Roman"/>
          <w:sz w:val="24"/>
          <w:szCs w:val="24"/>
          <w:lang w:val="en-GB"/>
        </w:rPr>
        <w:t>Created and graded assessments to accurately measure student progress and adjust instruction accordingly</w:t>
      </w:r>
    </w:p>
    <w:p w:rsidR="00265AE5" w:rsidRPr="00265AE5" w:rsidRDefault="00265AE5" w:rsidP="00265AE5">
      <w:pPr>
        <w:numPr>
          <w:ilvl w:val="0"/>
          <w:numId w:val="6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65AE5">
        <w:rPr>
          <w:rFonts w:ascii="Times New Roman" w:hAnsi="Times New Roman" w:cs="Times New Roman"/>
          <w:sz w:val="24"/>
          <w:szCs w:val="24"/>
          <w:lang w:val="en-GB"/>
        </w:rPr>
        <w:t>Provided individualized attention and support to students struggling with difficult concepts</w:t>
      </w:r>
    </w:p>
    <w:p w:rsidR="00265AE5" w:rsidRPr="00265AE5" w:rsidRDefault="00265AE5" w:rsidP="00265AE5">
      <w:pPr>
        <w:numPr>
          <w:ilvl w:val="0"/>
          <w:numId w:val="6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65AE5">
        <w:rPr>
          <w:rFonts w:ascii="Times New Roman" w:hAnsi="Times New Roman" w:cs="Times New Roman"/>
          <w:sz w:val="24"/>
          <w:szCs w:val="24"/>
          <w:lang w:val="en-GB"/>
        </w:rPr>
        <w:t>Collaborated with colleagues to develop curriculum and improve instructional practices</w:t>
      </w:r>
    </w:p>
    <w:p w:rsidR="00265AE5" w:rsidRPr="00265AE5" w:rsidRDefault="00265AE5" w:rsidP="00265AE5">
      <w:pPr>
        <w:numPr>
          <w:ilvl w:val="0"/>
          <w:numId w:val="6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65AE5">
        <w:rPr>
          <w:rFonts w:ascii="Times New Roman" w:hAnsi="Times New Roman" w:cs="Times New Roman"/>
          <w:sz w:val="24"/>
          <w:szCs w:val="24"/>
          <w:lang w:val="en-GB"/>
        </w:rPr>
        <w:t>Communicated regularly with parents to update them on student progress and address any concerns</w:t>
      </w:r>
    </w:p>
    <w:p w:rsidR="00265AE5" w:rsidRPr="00265AE5" w:rsidRDefault="00265AE5" w:rsidP="00265AE5">
      <w:pPr>
        <w:numPr>
          <w:ilvl w:val="0"/>
          <w:numId w:val="6"/>
        </w:numPr>
        <w:spacing w:after="0"/>
        <w:ind w:right="-513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265AE5">
        <w:rPr>
          <w:rFonts w:ascii="Times New Roman" w:hAnsi="Times New Roman" w:cs="Times New Roman"/>
          <w:sz w:val="24"/>
          <w:szCs w:val="24"/>
          <w:lang w:val="en-GB"/>
        </w:rPr>
        <w:t>Contributed to school-wide initiatives such as extracurricular activities and events</w:t>
      </w:r>
    </w:p>
    <w:p w:rsidR="00AE5DFC" w:rsidRDefault="0038687A" w:rsidP="0038687A">
      <w:pPr>
        <w:spacing w:after="0"/>
        <w:ind w:right="-513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pict w14:anchorId="249DEA70">
          <v:rect id="_x0000_i1040" style="width:0;height:1.5pt" o:hrstd="t" o:hr="t" fillcolor="#a0a0a0" stroked="f"/>
        </w:pict>
      </w:r>
    </w:p>
    <w:p w:rsidR="00AE5DFC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SKILLS</w:t>
      </w:r>
    </w:p>
    <w:p w:rsidR="007A4210" w:rsidRPr="007A4210" w:rsidRDefault="007A4210" w:rsidP="007A4210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A4210">
        <w:rPr>
          <w:rFonts w:ascii="Times New Roman" w:hAnsi="Times New Roman" w:cs="Times New Roman"/>
          <w:color w:val="000000" w:themeColor="text1"/>
          <w:sz w:val="24"/>
          <w:szCs w:val="24"/>
        </w:rPr>
        <w:t>• Excellent communication and interpersonal skills</w:t>
      </w:r>
    </w:p>
    <w:p w:rsidR="007A4210" w:rsidRPr="007A4210" w:rsidRDefault="007A4210" w:rsidP="007A4210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A4210">
        <w:rPr>
          <w:rFonts w:ascii="Times New Roman" w:hAnsi="Times New Roman" w:cs="Times New Roman"/>
          <w:color w:val="000000" w:themeColor="text1"/>
          <w:sz w:val="24"/>
          <w:szCs w:val="24"/>
        </w:rPr>
        <w:t>• Patient and encouraging teaching approach</w:t>
      </w:r>
    </w:p>
    <w:p w:rsidR="007A4210" w:rsidRPr="007A4210" w:rsidRDefault="007A4210" w:rsidP="007A4210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A4210">
        <w:rPr>
          <w:rFonts w:ascii="Times New Roman" w:hAnsi="Times New Roman" w:cs="Times New Roman"/>
          <w:color w:val="000000" w:themeColor="text1"/>
          <w:sz w:val="24"/>
          <w:szCs w:val="24"/>
        </w:rPr>
        <w:t>• Ability to develop lesson plans that cater to different learning styles and abilities</w:t>
      </w:r>
    </w:p>
    <w:p w:rsidR="007A4210" w:rsidRPr="007A4210" w:rsidRDefault="007A4210" w:rsidP="007A4210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A4210">
        <w:rPr>
          <w:rFonts w:ascii="Times New Roman" w:hAnsi="Times New Roman" w:cs="Times New Roman"/>
          <w:color w:val="000000" w:themeColor="text1"/>
          <w:sz w:val="24"/>
          <w:szCs w:val="24"/>
        </w:rPr>
        <w:t>• Proficient in Microsoft Office and educational technology tools</w:t>
      </w:r>
    </w:p>
    <w:p w:rsidR="00AE5DFC" w:rsidRDefault="007A4210" w:rsidP="007A421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A4210">
        <w:rPr>
          <w:rFonts w:ascii="Times New Roman" w:hAnsi="Times New Roman" w:cs="Times New Roman"/>
          <w:color w:val="000000" w:themeColor="text1"/>
          <w:sz w:val="24"/>
          <w:szCs w:val="24"/>
        </w:rPr>
        <w:t>• Fluent in English and proficient in other languages</w:t>
      </w:r>
      <w:r w:rsidR="0038687A">
        <w:rPr>
          <w:rFonts w:ascii="Times New Roman" w:hAnsi="Times New Roman" w:cs="Times New Roman"/>
          <w:sz w:val="24"/>
          <w:szCs w:val="24"/>
        </w:rPr>
        <w:pict w14:anchorId="0605FDE1">
          <v:rect id="_x0000_i1041" style="width:0;height:1.5pt" o:hrstd="t" o:hr="t" fillcolor="#a0a0a0" stroked="f"/>
        </w:pict>
      </w:r>
    </w:p>
    <w:p w:rsidR="00AE5DFC" w:rsidRPr="00A61156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AWARD</w:t>
      </w:r>
    </w:p>
    <w:p w:rsidR="0011477F" w:rsidRDefault="007E4D02" w:rsidP="00414D5B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A3618">
        <w:rPr>
          <w:rFonts w:ascii="Times New Roman" w:hAnsi="Times New Roman" w:cs="Times New Roman"/>
          <w:sz w:val="24"/>
          <w:szCs w:val="24"/>
        </w:rPr>
        <w:t>World Bank African Centre of</w:t>
      </w:r>
      <w:r w:rsidR="00AE5DFC">
        <w:rPr>
          <w:rFonts w:ascii="Times New Roman" w:hAnsi="Times New Roman" w:cs="Times New Roman"/>
          <w:sz w:val="24"/>
          <w:szCs w:val="24"/>
        </w:rPr>
        <w:t xml:space="preserve"> Excellence S</w:t>
      </w:r>
      <w:r w:rsidR="0011477F">
        <w:rPr>
          <w:rFonts w:ascii="Times New Roman" w:hAnsi="Times New Roman" w:cs="Times New Roman"/>
          <w:sz w:val="24"/>
          <w:szCs w:val="24"/>
        </w:rPr>
        <w:t>cholarship</w:t>
      </w:r>
    </w:p>
    <w:p w:rsidR="00AE5DFC" w:rsidRDefault="0038687A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9A6E97">
          <v:rect id="_x0000_i1046" style="width:0;height:1.5pt" o:hrstd="t" o:hr="t" fillcolor="#a0a0a0" stroked="f"/>
        </w:pict>
      </w:r>
    </w:p>
    <w:p w:rsidR="00AE5DFC" w:rsidRPr="00A61156" w:rsidRDefault="00AE5DFC" w:rsidP="00414D5B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HOBBIES</w:t>
      </w:r>
    </w:p>
    <w:p w:rsidR="00D158EE" w:rsidRDefault="00AE5DFC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eading, Playing Chess and Listening to gentle Classical Music</w:t>
      </w:r>
    </w:p>
    <w:p w:rsidR="00AE5DFC" w:rsidRDefault="0038687A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6F91829A">
          <v:rect id="_x0000_i1047" style="width:0;height:1.5pt" o:hrstd="t" o:hr="t" fillcolor="#a0a0a0" stroked="f"/>
        </w:pict>
      </w:r>
    </w:p>
    <w:p w:rsidR="0038687A" w:rsidRPr="0038687A" w:rsidRDefault="0038687A" w:rsidP="0038687A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38687A">
        <w:rPr>
          <w:rFonts w:ascii="Times New Roman" w:hAnsi="Times New Roman" w:cs="Times New Roman"/>
          <w:b/>
          <w:sz w:val="24"/>
          <w:szCs w:val="24"/>
          <w:lang w:val="en-GB"/>
        </w:rPr>
        <w:t>REFERENCES</w:t>
      </w:r>
    </w:p>
    <w:p w:rsidR="0038687A" w:rsidRPr="0038687A" w:rsidRDefault="0038687A" w:rsidP="0038687A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38687A">
        <w:rPr>
          <w:rFonts w:ascii="Times New Roman" w:hAnsi="Times New Roman" w:cs="Times New Roman"/>
          <w:sz w:val="24"/>
          <w:szCs w:val="24"/>
          <w:lang w:val="en-GB"/>
        </w:rPr>
        <w:t>Available upon request.</w:t>
      </w:r>
    </w:p>
    <w:p w:rsidR="0038687A" w:rsidRPr="004D4DC8" w:rsidRDefault="0038687A" w:rsidP="00414D5B">
      <w:pPr>
        <w:spacing w:after="0"/>
        <w:jc w:val="both"/>
        <w:rPr>
          <w:rFonts w:ascii="Times New Roman" w:hAnsi="Times New Roman" w:cs="Times New Roman"/>
          <w:sz w:val="24"/>
          <w:szCs w:val="24"/>
        </w:rPr>
        <w:sectPr w:rsidR="0038687A" w:rsidRPr="004D4DC8" w:rsidSect="00B4367A">
          <w:pgSz w:w="11907" w:h="16839" w:code="9"/>
          <w:pgMar w:top="720" w:right="720" w:bottom="720" w:left="720" w:header="720" w:footer="720" w:gutter="0"/>
          <w:cols w:space="720"/>
          <w:docGrid w:linePitch="360"/>
        </w:sectPr>
      </w:pPr>
    </w:p>
    <w:p w:rsidR="00AE5DFC" w:rsidRPr="006E2785" w:rsidRDefault="00AE5DFC" w:rsidP="0038687A">
      <w:pPr>
        <w:spacing w:after="0"/>
        <w:ind w:right="-783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AE5DFC" w:rsidRPr="006E2785" w:rsidSect="00A57118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101" style="width:0;height:1.5pt" o:bullet="t" o:hrstd="t" o:hr="t" fillcolor="#a0a0a0" stroked="f"/>
    </w:pict>
  </w:numPicBullet>
  <w:numPicBullet w:numPicBulletId="1">
    <w:pict>
      <v:rect id="_x0000_i1102" style="width:0;height:1.5pt" o:bullet="t" o:hrstd="t" o:hr="t" fillcolor="#a0a0a0" stroked="f"/>
    </w:pict>
  </w:numPicBullet>
  <w:numPicBullet w:numPicBulletId="2">
    <w:pict>
      <v:rect id="_x0000_i1103" style="width:415.7pt;height:1.6pt" o:hrpct="921" o:bullet="t" o:hrstd="t" o:hr="t" fillcolor="#a0a0a0" stroked="f"/>
    </w:pict>
  </w:numPicBullet>
  <w:abstractNum w:abstractNumId="0" w15:restartNumberingAfterBreak="0">
    <w:nsid w:val="03EB78AC"/>
    <w:multiLevelType w:val="hybridMultilevel"/>
    <w:tmpl w:val="06BE0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E133A"/>
    <w:multiLevelType w:val="hybridMultilevel"/>
    <w:tmpl w:val="7C7879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F73337C"/>
    <w:multiLevelType w:val="hybridMultilevel"/>
    <w:tmpl w:val="A5B0F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32B4303"/>
    <w:multiLevelType w:val="multilevel"/>
    <w:tmpl w:val="F3F46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47E14B8"/>
    <w:multiLevelType w:val="multilevel"/>
    <w:tmpl w:val="36B89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C096508"/>
    <w:multiLevelType w:val="hybridMultilevel"/>
    <w:tmpl w:val="680285F8"/>
    <w:lvl w:ilvl="0" w:tplc="08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AxMDQwtjCxMDJU0lEKTi0uzszPAykwrwUAaD1XfiwAAAA="/>
  </w:docVars>
  <w:rsids>
    <w:rsidRoot w:val="00AE5DFC"/>
    <w:rsid w:val="00097948"/>
    <w:rsid w:val="000D5CE2"/>
    <w:rsid w:val="0011477F"/>
    <w:rsid w:val="00124E1C"/>
    <w:rsid w:val="00223BC6"/>
    <w:rsid w:val="002626CF"/>
    <w:rsid w:val="00265AE5"/>
    <w:rsid w:val="002945B2"/>
    <w:rsid w:val="00297769"/>
    <w:rsid w:val="003331F9"/>
    <w:rsid w:val="00342B1A"/>
    <w:rsid w:val="00382535"/>
    <w:rsid w:val="0038687A"/>
    <w:rsid w:val="003D2515"/>
    <w:rsid w:val="00414D5B"/>
    <w:rsid w:val="004565D9"/>
    <w:rsid w:val="00492D07"/>
    <w:rsid w:val="004D4DC8"/>
    <w:rsid w:val="004E6AEF"/>
    <w:rsid w:val="006B5A93"/>
    <w:rsid w:val="006E2785"/>
    <w:rsid w:val="00754C9C"/>
    <w:rsid w:val="00767031"/>
    <w:rsid w:val="007A4210"/>
    <w:rsid w:val="007E4D02"/>
    <w:rsid w:val="00804FA3"/>
    <w:rsid w:val="00827138"/>
    <w:rsid w:val="00834F81"/>
    <w:rsid w:val="008B4EFC"/>
    <w:rsid w:val="008B52E8"/>
    <w:rsid w:val="008D5E0A"/>
    <w:rsid w:val="00931A98"/>
    <w:rsid w:val="009A3618"/>
    <w:rsid w:val="00A57118"/>
    <w:rsid w:val="00AE5DFC"/>
    <w:rsid w:val="00B4367A"/>
    <w:rsid w:val="00BC1916"/>
    <w:rsid w:val="00D158EE"/>
    <w:rsid w:val="00D4723E"/>
    <w:rsid w:val="00D96527"/>
    <w:rsid w:val="00E20278"/>
    <w:rsid w:val="00E2235C"/>
    <w:rsid w:val="00E918F5"/>
    <w:rsid w:val="00EC2F2D"/>
    <w:rsid w:val="00EE795D"/>
    <w:rsid w:val="00FC0145"/>
    <w:rsid w:val="00FE09F8"/>
    <w:rsid w:val="00FE4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DDB9B"/>
  <w15:docId w15:val="{4CEEBD20-ABF5-48B0-86BC-3F29A5226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5DF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5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E5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DF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1A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1A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68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mailto:Divine.Okeke@skoltech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22-06-25T11:34:00Z</cp:lastPrinted>
  <dcterms:created xsi:type="dcterms:W3CDTF">2023-04-28T09:12:00Z</dcterms:created>
  <dcterms:modified xsi:type="dcterms:W3CDTF">2023-04-28T09:12:00Z</dcterms:modified>
</cp:coreProperties>
</file>